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139F06" w14:textId="40DB5C95" w:rsidR="00D46D4D" w:rsidRPr="00055259" w:rsidRDefault="00E17BA4" w:rsidP="00054DF2">
      <w:pPr>
        <w:spacing w:after="0"/>
        <w:ind w:right="26"/>
        <w:jc w:val="right"/>
        <w:rPr>
          <w:rFonts w:ascii="Cambria" w:hAnsi="Cambria" w:cs="Times New Roman"/>
          <w:i/>
          <w:iCs/>
          <w:color w:val="C00000"/>
          <w:sz w:val="20"/>
          <w:szCs w:val="20"/>
        </w:rPr>
      </w:pPr>
      <w:r w:rsidRPr="0020748D">
        <w:rPr>
          <w:rFonts w:ascii="Cambria" w:hAnsi="Cambria" w:cs="Times New Roman"/>
          <w:i/>
          <w:iCs/>
          <w:color w:val="C00000"/>
          <w:sz w:val="18"/>
          <w:szCs w:val="18"/>
        </w:rPr>
        <w:t>(</w:t>
      </w:r>
      <w:r w:rsidR="00457737" w:rsidRPr="0020748D">
        <w:rPr>
          <w:rFonts w:ascii="Cambria" w:hAnsi="Cambria" w:cs="Times New Roman"/>
          <w:i/>
          <w:iCs/>
          <w:color w:val="C00000"/>
          <w:sz w:val="18"/>
          <w:szCs w:val="18"/>
        </w:rPr>
        <w:t>Font:</w:t>
      </w:r>
      <w:r w:rsidR="00D22060">
        <w:rPr>
          <w:rFonts w:ascii="Cambria" w:hAnsi="Cambria" w:cs="Times New Roman"/>
          <w:i/>
          <w:iCs/>
          <w:color w:val="C00000"/>
          <w:sz w:val="18"/>
          <w:szCs w:val="18"/>
        </w:rPr>
        <w:t xml:space="preserve"> </w:t>
      </w:r>
      <w:r w:rsidR="00D22060" w:rsidRPr="0020748D">
        <w:rPr>
          <w:rFonts w:ascii="Cambria" w:hAnsi="Cambria" w:cs="Times New Roman"/>
          <w:i/>
          <w:iCs/>
          <w:color w:val="C00000"/>
          <w:sz w:val="18"/>
          <w:szCs w:val="18"/>
        </w:rPr>
        <w:t>Cambria</w:t>
      </w:r>
      <w:r w:rsidR="00D22060">
        <w:rPr>
          <w:rFonts w:ascii="Cambria" w:hAnsi="Cambria" w:cs="Times New Roman"/>
          <w:i/>
          <w:iCs/>
          <w:color w:val="C00000"/>
          <w:sz w:val="18"/>
          <w:szCs w:val="18"/>
        </w:rPr>
        <w:t>,</w:t>
      </w:r>
      <w:r w:rsidR="00457737" w:rsidRPr="0020748D">
        <w:rPr>
          <w:rFonts w:ascii="Cambria" w:hAnsi="Cambria" w:cs="Times New Roman"/>
          <w:i/>
          <w:iCs/>
          <w:color w:val="C00000"/>
          <w:sz w:val="18"/>
          <w:szCs w:val="18"/>
        </w:rPr>
        <w:t xml:space="preserve"> 10, </w:t>
      </w:r>
      <w:r w:rsidRPr="0020748D">
        <w:rPr>
          <w:rFonts w:ascii="Cambria" w:hAnsi="Cambria" w:cs="Times New Roman"/>
          <w:i/>
          <w:iCs/>
          <w:color w:val="C00000"/>
          <w:sz w:val="18"/>
          <w:szCs w:val="18"/>
        </w:rPr>
        <w:t>Align Right, Italic)</w:t>
      </w:r>
      <w:r w:rsidR="000D21D7" w:rsidRPr="0020748D">
        <w:rPr>
          <w:rFonts w:ascii="Cambria" w:hAnsi="Cambria" w:cs="Times New Roman"/>
          <w:i/>
          <w:iCs/>
          <w:color w:val="C00000"/>
          <w:sz w:val="18"/>
          <w:szCs w:val="18"/>
        </w:rPr>
        <w:t xml:space="preserve"> </w:t>
      </w:r>
      <w:r w:rsidR="00DC12D1">
        <w:rPr>
          <w:rFonts w:ascii="Cambria" w:hAnsi="Cambria"/>
          <w:b/>
          <w:bCs/>
          <w:i/>
          <w:iCs/>
          <w:sz w:val="18"/>
          <w:szCs w:val="18"/>
        </w:rPr>
        <w:t xml:space="preserve">Type </w:t>
      </w:r>
      <w:r w:rsidR="000D21D7" w:rsidRPr="000C734B">
        <w:rPr>
          <w:rFonts w:ascii="Cambria" w:hAnsi="Cambria"/>
          <w:b/>
          <w:bCs/>
          <w:i/>
          <w:iCs/>
          <w:sz w:val="18"/>
          <w:szCs w:val="18"/>
        </w:rPr>
        <w:t>here, the Academic Track of your abstract</w:t>
      </w:r>
      <w:r w:rsidR="000D21D7" w:rsidRPr="000B4A66">
        <w:rPr>
          <w:rFonts w:ascii="Cambria" w:hAnsi="Cambria"/>
          <w:b/>
          <w:bCs/>
          <w:sz w:val="18"/>
          <w:szCs w:val="18"/>
        </w:rPr>
        <w:t xml:space="preserve"> </w:t>
      </w:r>
      <w:r w:rsidRPr="003B6088">
        <w:rPr>
          <w:rFonts w:ascii="Cambria" w:hAnsi="Cambria" w:cs="Times New Roman"/>
          <w:i/>
          <w:iCs/>
          <w:color w:val="C00000"/>
          <w:sz w:val="20"/>
          <w:szCs w:val="20"/>
        </w:rPr>
        <w:t xml:space="preserve"> </w:t>
      </w:r>
    </w:p>
    <w:p w14:paraId="0F3BEC6D" w14:textId="77777777" w:rsidR="00673AC4" w:rsidRPr="002B36B6" w:rsidRDefault="00673AC4" w:rsidP="00A74A54">
      <w:pPr>
        <w:spacing w:after="0" w:line="276" w:lineRule="auto"/>
        <w:jc w:val="center"/>
        <w:rPr>
          <w:rFonts w:ascii="Cambria" w:hAnsi="Cambria"/>
          <w:b/>
          <w:bCs/>
          <w:color w:val="7B7B7B" w:themeColor="accent3" w:themeShade="BF"/>
        </w:rPr>
      </w:pPr>
    </w:p>
    <w:p w14:paraId="62C88C02" w14:textId="35C9868F" w:rsidR="00C4512F" w:rsidRPr="00276525" w:rsidRDefault="00C4512F" w:rsidP="00A74A54">
      <w:pPr>
        <w:spacing w:after="0" w:line="276" w:lineRule="auto"/>
        <w:jc w:val="center"/>
        <w:rPr>
          <w:rFonts w:ascii="Cambria" w:hAnsi="Cambria"/>
          <w:b/>
          <w:bCs/>
          <w:color w:val="7B7B7B" w:themeColor="accent3" w:themeShade="BF"/>
          <w:sz w:val="36"/>
          <w:szCs w:val="36"/>
        </w:rPr>
      </w:pPr>
      <w:r w:rsidRPr="00276525">
        <w:rPr>
          <w:rFonts w:ascii="Cambria" w:hAnsi="Cambria"/>
          <w:b/>
          <w:bCs/>
          <w:color w:val="7B7B7B" w:themeColor="accent3" w:themeShade="BF"/>
          <w:sz w:val="36"/>
          <w:szCs w:val="36"/>
        </w:rPr>
        <w:t>Template</w:t>
      </w:r>
    </w:p>
    <w:p w14:paraId="42B018F8" w14:textId="262549DC" w:rsidR="00E216CB" w:rsidRPr="00F42C89" w:rsidRDefault="007454DB" w:rsidP="00F10733">
      <w:pPr>
        <w:spacing w:after="0" w:line="276" w:lineRule="auto"/>
        <w:jc w:val="center"/>
        <w:rPr>
          <w:rFonts w:ascii="Cambria" w:hAnsi="Cambria"/>
          <w:b/>
          <w:bCs/>
          <w:color w:val="C00000"/>
          <w:sz w:val="28"/>
          <w:szCs w:val="28"/>
        </w:rPr>
      </w:pPr>
      <w:r>
        <w:rPr>
          <w:rFonts w:ascii="Cambria" w:hAnsi="Cambria"/>
          <w:b/>
          <w:bCs/>
          <w:sz w:val="28"/>
          <w:szCs w:val="28"/>
        </w:rPr>
        <w:t>T</w:t>
      </w:r>
      <w:r w:rsidR="00081BFA" w:rsidRPr="00081BFA">
        <w:rPr>
          <w:rFonts w:ascii="Cambria" w:hAnsi="Cambria"/>
          <w:b/>
          <w:bCs/>
          <w:sz w:val="28"/>
          <w:szCs w:val="28"/>
        </w:rPr>
        <w:t xml:space="preserve">itle of your </w:t>
      </w:r>
      <w:r w:rsidR="00F33D8E">
        <w:rPr>
          <w:rFonts w:ascii="Cambria" w:hAnsi="Cambria"/>
          <w:b/>
          <w:bCs/>
          <w:sz w:val="28"/>
          <w:szCs w:val="28"/>
        </w:rPr>
        <w:t>abstract</w:t>
      </w:r>
      <w:r w:rsidR="00081BFA" w:rsidRPr="00081BFA">
        <w:rPr>
          <w:rFonts w:ascii="Cambria" w:hAnsi="Cambria"/>
          <w:b/>
          <w:bCs/>
          <w:sz w:val="28"/>
          <w:szCs w:val="28"/>
        </w:rPr>
        <w:t xml:space="preserve">, </w:t>
      </w:r>
      <w:r w:rsidR="00947CF5" w:rsidRPr="00081BFA">
        <w:rPr>
          <w:rFonts w:ascii="Cambria" w:hAnsi="Cambria"/>
          <w:b/>
          <w:bCs/>
          <w:sz w:val="28"/>
          <w:szCs w:val="28"/>
        </w:rPr>
        <w:t>capitalize</w:t>
      </w:r>
      <w:r w:rsidR="00081BFA" w:rsidRPr="00081BFA">
        <w:rPr>
          <w:rFonts w:ascii="Cambria" w:hAnsi="Cambria"/>
          <w:b/>
          <w:bCs/>
          <w:sz w:val="28"/>
          <w:szCs w:val="28"/>
        </w:rPr>
        <w:t xml:space="preserve"> first letter</w:t>
      </w:r>
      <w:r w:rsidR="002917AB">
        <w:rPr>
          <w:rFonts w:ascii="Cambria" w:hAnsi="Cambria"/>
          <w:b/>
          <w:bCs/>
          <w:sz w:val="28"/>
          <w:szCs w:val="28"/>
        </w:rPr>
        <w:t xml:space="preserve"> -</w:t>
      </w:r>
      <w:r w:rsidR="001C3BE4" w:rsidRPr="00F575A1">
        <w:rPr>
          <w:rFonts w:ascii="Cambria" w:hAnsi="Cambria"/>
          <w:b/>
          <w:bCs/>
          <w:sz w:val="28"/>
          <w:szCs w:val="28"/>
        </w:rPr>
        <w:t xml:space="preserve"> </w:t>
      </w:r>
      <w:r w:rsidR="00702722">
        <w:rPr>
          <w:rFonts w:ascii="Cambria" w:hAnsi="Cambria" w:cstheme="minorHAnsi"/>
          <w:b/>
          <w:bCs/>
          <w:color w:val="C00000"/>
          <w:sz w:val="28"/>
          <w:szCs w:val="28"/>
        </w:rPr>
        <w:t>(</w:t>
      </w:r>
      <w:r w:rsidR="001C3BE4" w:rsidRPr="00F42C89">
        <w:rPr>
          <w:rFonts w:ascii="Cambria" w:hAnsi="Cambria"/>
          <w:b/>
          <w:bCs/>
          <w:color w:val="C00000"/>
          <w:sz w:val="28"/>
          <w:szCs w:val="28"/>
        </w:rPr>
        <w:t xml:space="preserve">Font: </w:t>
      </w:r>
      <w:r w:rsidR="00CD7BA0" w:rsidRPr="00F42C89">
        <w:rPr>
          <w:rFonts w:ascii="Cambria" w:hAnsi="Cambria"/>
          <w:b/>
          <w:bCs/>
          <w:color w:val="C00000"/>
          <w:sz w:val="28"/>
          <w:szCs w:val="28"/>
        </w:rPr>
        <w:t>Cambria,</w:t>
      </w:r>
      <w:r w:rsidR="001C3BE4" w:rsidRPr="00F42C89">
        <w:rPr>
          <w:rFonts w:ascii="Cambria" w:hAnsi="Cambria"/>
          <w:b/>
          <w:bCs/>
          <w:color w:val="C00000"/>
          <w:sz w:val="28"/>
          <w:szCs w:val="28"/>
        </w:rPr>
        <w:t xml:space="preserve">14, Bold, </w:t>
      </w:r>
      <w:r w:rsidR="00B73CF4">
        <w:rPr>
          <w:rFonts w:ascii="Cambria" w:hAnsi="Cambria"/>
          <w:b/>
          <w:bCs/>
          <w:color w:val="C00000"/>
          <w:sz w:val="28"/>
          <w:szCs w:val="28"/>
        </w:rPr>
        <w:t>C</w:t>
      </w:r>
      <w:r w:rsidR="00B73CF4" w:rsidRPr="00F42C89">
        <w:rPr>
          <w:rFonts w:ascii="Cambria" w:hAnsi="Cambria"/>
          <w:b/>
          <w:bCs/>
          <w:color w:val="C00000"/>
          <w:sz w:val="28"/>
          <w:szCs w:val="28"/>
        </w:rPr>
        <w:t>entre</w:t>
      </w:r>
      <w:r w:rsidR="00F42C89" w:rsidRPr="00F42C89">
        <w:rPr>
          <w:rFonts w:ascii="Cambria" w:hAnsi="Cambria" w:cstheme="minorHAnsi"/>
          <w:b/>
          <w:bCs/>
          <w:color w:val="C00000"/>
          <w:sz w:val="28"/>
          <w:szCs w:val="28"/>
        </w:rPr>
        <w:t>, Line Space 1.5</w:t>
      </w:r>
      <w:r w:rsidR="00702722">
        <w:rPr>
          <w:rFonts w:ascii="Cambria" w:hAnsi="Cambria" w:cstheme="minorHAnsi"/>
          <w:b/>
          <w:bCs/>
          <w:color w:val="C00000"/>
          <w:sz w:val="28"/>
          <w:szCs w:val="28"/>
        </w:rPr>
        <w:t>)</w:t>
      </w:r>
    </w:p>
    <w:p w14:paraId="69433D0F" w14:textId="77777777" w:rsidR="008526CB" w:rsidRDefault="008526CB" w:rsidP="00872BA0">
      <w:pPr>
        <w:spacing w:after="0" w:line="360" w:lineRule="auto"/>
        <w:jc w:val="both"/>
        <w:rPr>
          <w:rFonts w:ascii="Cambria" w:hAnsi="Cambria"/>
          <w:b/>
          <w:bCs/>
          <w:sz w:val="24"/>
          <w:szCs w:val="24"/>
        </w:rPr>
      </w:pPr>
      <w:r>
        <w:rPr>
          <w:rFonts w:ascii="Cambria" w:hAnsi="Cambria"/>
          <w:b/>
          <w:bCs/>
          <w:sz w:val="24"/>
          <w:szCs w:val="24"/>
        </w:rPr>
        <w:t xml:space="preserve">Abstract </w:t>
      </w:r>
    </w:p>
    <w:p w14:paraId="538A4968" w14:textId="228ECE07" w:rsidR="005B53DF" w:rsidRDefault="008526CB" w:rsidP="00717C7E">
      <w:pPr>
        <w:spacing w:after="0" w:line="240" w:lineRule="auto"/>
        <w:jc w:val="both"/>
        <w:rPr>
          <w:rFonts w:ascii="Cambria" w:hAnsi="Cambria"/>
          <w:sz w:val="24"/>
          <w:szCs w:val="24"/>
        </w:rPr>
      </w:pPr>
      <w:r w:rsidRPr="008526CB">
        <w:rPr>
          <w:rFonts w:ascii="Cambria" w:hAnsi="Cambria"/>
          <w:b/>
          <w:bCs/>
          <w:sz w:val="24"/>
          <w:szCs w:val="24"/>
        </w:rPr>
        <w:t>Body/Text of the abstract:</w:t>
      </w:r>
      <w:r w:rsidRPr="008526CB">
        <w:rPr>
          <w:rFonts w:ascii="Cambria" w:hAnsi="Cambria"/>
          <w:sz w:val="24"/>
          <w:szCs w:val="24"/>
        </w:rPr>
        <w:t xml:space="preserve"> 250-300 words, no subheadings </w:t>
      </w:r>
      <w:r w:rsidRPr="002E761C">
        <w:rPr>
          <w:rFonts w:ascii="Cambria" w:hAnsi="Cambria"/>
          <w:color w:val="C00000"/>
          <w:sz w:val="24"/>
          <w:szCs w:val="24"/>
        </w:rPr>
        <w:t>(</w:t>
      </w:r>
      <w:proofErr w:type="gramStart"/>
      <w:r w:rsidR="009D7908" w:rsidRPr="002E761C">
        <w:rPr>
          <w:rFonts w:ascii="Cambria" w:hAnsi="Cambria"/>
          <w:color w:val="C00000"/>
          <w:sz w:val="24"/>
          <w:szCs w:val="24"/>
        </w:rPr>
        <w:t>Font</w:t>
      </w:r>
      <w:r w:rsidR="009D7908">
        <w:rPr>
          <w:rFonts w:ascii="FMAbabld" w:hAnsi="FMAbabld"/>
          <w:color w:val="C00000"/>
          <w:sz w:val="24"/>
          <w:szCs w:val="24"/>
        </w:rPr>
        <w:t>(</w:t>
      </w:r>
      <w:proofErr w:type="gramEnd"/>
      <w:r w:rsidR="009D7908" w:rsidRPr="002E761C">
        <w:rPr>
          <w:rFonts w:ascii="Cambria" w:hAnsi="Cambria"/>
          <w:color w:val="C00000"/>
          <w:sz w:val="24"/>
          <w:szCs w:val="24"/>
        </w:rPr>
        <w:t xml:space="preserve">Cambria, </w:t>
      </w:r>
      <w:r w:rsidRPr="002E761C">
        <w:rPr>
          <w:rFonts w:ascii="Cambria" w:hAnsi="Cambria"/>
          <w:color w:val="C00000"/>
          <w:sz w:val="24"/>
          <w:szCs w:val="24"/>
        </w:rPr>
        <w:t>12, justified)</w:t>
      </w:r>
    </w:p>
    <w:p w14:paraId="72606C10" w14:textId="77777777" w:rsidR="00A41879" w:rsidRDefault="00A41879" w:rsidP="001117E8">
      <w:pPr>
        <w:tabs>
          <w:tab w:val="left" w:pos="477"/>
        </w:tabs>
        <w:spacing w:after="0" w:line="240" w:lineRule="auto"/>
        <w:jc w:val="both"/>
        <w:rPr>
          <w:rFonts w:ascii="Cambria" w:hAnsi="Cambria"/>
          <w:sz w:val="24"/>
          <w:szCs w:val="24"/>
        </w:rPr>
      </w:pPr>
    </w:p>
    <w:p w14:paraId="2EACDD62" w14:textId="169E7BC5" w:rsidR="00A41879" w:rsidRDefault="007A3F70" w:rsidP="001117E8">
      <w:pPr>
        <w:tabs>
          <w:tab w:val="left" w:pos="477"/>
        </w:tabs>
        <w:spacing w:after="0" w:line="240" w:lineRule="auto"/>
        <w:jc w:val="both"/>
        <w:rPr>
          <w:rFonts w:ascii="Cambria" w:hAnsi="Cambria"/>
          <w:sz w:val="24"/>
          <w:szCs w:val="24"/>
        </w:rPr>
      </w:pPr>
      <w:r>
        <w:rPr>
          <w:rFonts w:ascii="Cambria" w:hAnsi="Cambria"/>
          <w:sz w:val="24"/>
          <w:szCs w:val="24"/>
        </w:rPr>
        <w:t xml:space="preserve">Type </w:t>
      </w:r>
      <w:r w:rsidR="00A41879" w:rsidRPr="00A41879">
        <w:rPr>
          <w:rFonts w:ascii="Cambria" w:hAnsi="Cambria"/>
          <w:sz w:val="24"/>
          <w:szCs w:val="24"/>
        </w:rPr>
        <w:t>here and insert your abstract text.</w:t>
      </w:r>
      <w:r w:rsidR="00783E20">
        <w:rPr>
          <w:rFonts w:ascii="Cambria" w:hAnsi="Cambria"/>
          <w:sz w:val="24"/>
          <w:szCs w:val="24"/>
        </w:rPr>
        <w:t xml:space="preserve"> </w:t>
      </w:r>
      <w:r w:rsidR="00783E20" w:rsidRPr="00783E20">
        <w:rPr>
          <w:rFonts w:ascii="Cambria" w:hAnsi="Cambria"/>
          <w:sz w:val="24"/>
          <w:szCs w:val="24"/>
        </w:rPr>
        <w:t>A concise and factual abstract is required. An abstract is a single paragraph, without subheadings, indentation, or references. It should be an explicit summary of your presentation that states the research problem, the objectives, the methods used, and the major results and conclusions. Do not include bullets/lists or references in the abstract. Use only the SI units (</w:t>
      </w:r>
      <w:proofErr w:type="spellStart"/>
      <w:r w:rsidR="00783E20" w:rsidRPr="00783E20">
        <w:rPr>
          <w:rFonts w:ascii="Cambria" w:hAnsi="Cambria"/>
          <w:sz w:val="24"/>
          <w:szCs w:val="24"/>
        </w:rPr>
        <w:t>eg.</w:t>
      </w:r>
      <w:proofErr w:type="spellEnd"/>
      <w:r w:rsidR="00783E20" w:rsidRPr="00783E20">
        <w:rPr>
          <w:rFonts w:ascii="Cambria" w:hAnsi="Cambria"/>
          <w:sz w:val="24"/>
          <w:szCs w:val="24"/>
        </w:rPr>
        <w:t xml:space="preserve"> kg m-3 not as kg/m3). Chemical formulae should be written in a standard form such as “K2SO4”, not as “K2SO4”. Use a zero before decimal points such as “0.45,” not “.45.” All scientific names should be italicized. Both genus and species names should be mentioned at the first appearance, and only the species name can be mentioned with the abbreviated genus name subsequently. All non-English terms should be italicized (e.g., et al., viz., in vivo, in vitro, ad libitum, de novo, </w:t>
      </w:r>
      <w:proofErr w:type="spellStart"/>
      <w:r w:rsidR="00783E20" w:rsidRPr="00783E20">
        <w:rPr>
          <w:rFonts w:ascii="Cambria" w:hAnsi="Cambria"/>
          <w:sz w:val="24"/>
          <w:szCs w:val="24"/>
        </w:rPr>
        <w:t>Hambanthota</w:t>
      </w:r>
      <w:proofErr w:type="spellEnd"/>
      <w:r w:rsidR="00783E20" w:rsidRPr="00783E20">
        <w:rPr>
          <w:rFonts w:ascii="Cambria" w:hAnsi="Cambria"/>
          <w:sz w:val="24"/>
          <w:szCs w:val="24"/>
        </w:rPr>
        <w:t>, Yala) The abstract should be between 250 and 300 words long and justified. (Font: Cambria, 12) The use of non-standard or uncommon abbreviations and references should be avoided.  Keywords should be given leaving one-line space below this text.  (Font: Cambria, 12, Left Aligned)</w:t>
      </w:r>
    </w:p>
    <w:p w14:paraId="06EBC8EF" w14:textId="77777777" w:rsidR="00623E9B" w:rsidRDefault="00623E9B" w:rsidP="001117E8">
      <w:pPr>
        <w:tabs>
          <w:tab w:val="left" w:pos="477"/>
        </w:tabs>
        <w:spacing w:after="0" w:line="240" w:lineRule="auto"/>
        <w:jc w:val="both"/>
        <w:rPr>
          <w:rFonts w:ascii="Cambria" w:hAnsi="Cambria"/>
          <w:sz w:val="24"/>
          <w:szCs w:val="24"/>
        </w:rPr>
      </w:pPr>
    </w:p>
    <w:p w14:paraId="7B2EF644" w14:textId="60BE7DC5" w:rsidR="00260317" w:rsidRPr="00C94C54" w:rsidRDefault="00260317" w:rsidP="00240544">
      <w:pPr>
        <w:tabs>
          <w:tab w:val="left" w:pos="477"/>
        </w:tabs>
        <w:spacing w:after="0" w:line="240" w:lineRule="auto"/>
        <w:ind w:left="1260" w:hanging="1260"/>
        <w:jc w:val="both"/>
        <w:rPr>
          <w:rFonts w:ascii="Cambria" w:hAnsi="Cambria"/>
          <w:color w:val="C00000"/>
          <w:sz w:val="24"/>
          <w:szCs w:val="24"/>
        </w:rPr>
      </w:pPr>
      <w:r w:rsidRPr="00260317">
        <w:rPr>
          <w:rFonts w:ascii="Cambria" w:hAnsi="Cambria"/>
          <w:b/>
          <w:bCs/>
          <w:sz w:val="24"/>
          <w:szCs w:val="24"/>
        </w:rPr>
        <w:t xml:space="preserve">Keywords: </w:t>
      </w:r>
      <w:r w:rsidRPr="00C94C54">
        <w:rPr>
          <w:rFonts w:ascii="Cambria" w:hAnsi="Cambria"/>
          <w:color w:val="C00000"/>
          <w:sz w:val="24"/>
          <w:szCs w:val="24"/>
        </w:rPr>
        <w:t>(3-5 keywords, arranged alphabetically, separated by commas</w:t>
      </w:r>
      <w:r w:rsidR="00E45098">
        <w:rPr>
          <w:rFonts w:ascii="Cambria" w:hAnsi="Cambria"/>
          <w:color w:val="C00000"/>
          <w:sz w:val="24"/>
          <w:szCs w:val="24"/>
        </w:rPr>
        <w:t>,</w:t>
      </w:r>
      <w:r w:rsidR="00E45098" w:rsidRPr="00E45098">
        <w:t xml:space="preserve"> </w:t>
      </w:r>
      <w:r w:rsidR="00E45098" w:rsidRPr="00E45098">
        <w:rPr>
          <w:rFonts w:ascii="Cambria" w:hAnsi="Cambria"/>
          <w:color w:val="C00000"/>
          <w:sz w:val="24"/>
          <w:szCs w:val="24"/>
        </w:rPr>
        <w:t xml:space="preserve">Font: </w:t>
      </w:r>
      <w:r w:rsidR="005626DF" w:rsidRPr="00E45098">
        <w:rPr>
          <w:rFonts w:ascii="Cambria" w:hAnsi="Cambria"/>
          <w:color w:val="C00000"/>
          <w:sz w:val="24"/>
          <w:szCs w:val="24"/>
        </w:rPr>
        <w:t>Cambria</w:t>
      </w:r>
      <w:r w:rsidR="005626DF">
        <w:rPr>
          <w:rFonts w:ascii="Cambria" w:hAnsi="Cambria"/>
          <w:color w:val="C00000"/>
          <w:sz w:val="24"/>
          <w:szCs w:val="24"/>
        </w:rPr>
        <w:t xml:space="preserve">, </w:t>
      </w:r>
      <w:r w:rsidR="00E45098" w:rsidRPr="00E45098">
        <w:rPr>
          <w:rFonts w:ascii="Cambria" w:hAnsi="Cambria"/>
          <w:color w:val="C00000"/>
          <w:sz w:val="24"/>
          <w:szCs w:val="24"/>
        </w:rPr>
        <w:t>1</w:t>
      </w:r>
      <w:r w:rsidR="00E45098">
        <w:rPr>
          <w:rFonts w:ascii="Cambria" w:hAnsi="Cambria"/>
          <w:color w:val="C00000"/>
          <w:sz w:val="24"/>
          <w:szCs w:val="24"/>
        </w:rPr>
        <w:t>2</w:t>
      </w:r>
      <w:r w:rsidR="00E45098" w:rsidRPr="00E45098">
        <w:rPr>
          <w:rFonts w:ascii="Cambria" w:hAnsi="Cambria"/>
          <w:color w:val="C00000"/>
          <w:sz w:val="24"/>
          <w:szCs w:val="24"/>
        </w:rPr>
        <w:t>, Left Aligned</w:t>
      </w:r>
      <w:r w:rsidRPr="00C94C54">
        <w:rPr>
          <w:rFonts w:ascii="Cambria" w:hAnsi="Cambria"/>
          <w:color w:val="C00000"/>
          <w:sz w:val="24"/>
          <w:szCs w:val="24"/>
        </w:rPr>
        <w:t>)</w:t>
      </w:r>
    </w:p>
    <w:sectPr w:rsidR="00260317" w:rsidRPr="00C94C54" w:rsidSect="00EA7B11">
      <w:headerReference w:type="default" r:id="rId8"/>
      <w:footerReference w:type="default" r:id="rId9"/>
      <w:footnotePr>
        <w:numFmt w:val="chicago"/>
      </w:footnotePr>
      <w:pgSz w:w="11906" w:h="16838"/>
      <w:pgMar w:top="1440" w:right="1440" w:bottom="1440" w:left="1440" w:header="28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B9B4A7" w14:textId="77777777" w:rsidR="00D442A9" w:rsidRDefault="00D442A9" w:rsidP="00F52E09">
      <w:pPr>
        <w:spacing w:after="0" w:line="240" w:lineRule="auto"/>
      </w:pPr>
      <w:r>
        <w:separator/>
      </w:r>
    </w:p>
  </w:endnote>
  <w:endnote w:type="continuationSeparator" w:id="0">
    <w:p w14:paraId="7F36658D" w14:textId="77777777" w:rsidR="00D442A9" w:rsidRDefault="00D442A9" w:rsidP="00F52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FMAbabld">
    <w:altName w:val="Calibri"/>
    <w:charset w:val="00"/>
    <w:family w:val="auto"/>
    <w:pitch w:val="variable"/>
    <w:sig w:usb0="00000083" w:usb1="00000000" w:usb2="00000000" w:usb3="00000000" w:csb0="00000009"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thickThinMediumGap" w:sz="24" w:space="0" w:color="993366"/>
      </w:tblBorders>
      <w:tblCellMar>
        <w:top w:w="144" w:type="dxa"/>
        <w:left w:w="115" w:type="dxa"/>
        <w:bottom w:w="144" w:type="dxa"/>
        <w:right w:w="115" w:type="dxa"/>
      </w:tblCellMar>
      <w:tblLook w:val="04A0" w:firstRow="1" w:lastRow="0" w:firstColumn="1" w:lastColumn="0" w:noHBand="0" w:noVBand="1"/>
    </w:tblPr>
    <w:tblGrid>
      <w:gridCol w:w="8363"/>
      <w:gridCol w:w="663"/>
    </w:tblGrid>
    <w:tr w:rsidR="00EA7B11" w:rsidRPr="004F07F8" w14:paraId="6AAEC7BD" w14:textId="77777777" w:rsidTr="00EA7B11">
      <w:trPr>
        <w:trHeight w:val="14"/>
      </w:trPr>
      <w:tc>
        <w:tcPr>
          <w:tcW w:w="4633" w:type="pct"/>
          <w:tcBorders>
            <w:top w:val="thickThinSmallGap" w:sz="24" w:space="0" w:color="auto"/>
          </w:tcBorders>
          <w:shd w:val="clear" w:color="auto" w:fill="FFFFFF"/>
          <w:vAlign w:val="center"/>
        </w:tcPr>
        <w:p w14:paraId="5359DF55" w14:textId="525C48DA" w:rsidR="00EA7B11" w:rsidRPr="00FE5F55" w:rsidRDefault="00EA7B11" w:rsidP="00EA7B11">
          <w:pPr>
            <w:pStyle w:val="Footer"/>
            <w:jc w:val="center"/>
            <w:rPr>
              <w:rFonts w:ascii="Cambria" w:hAnsi="Cambria"/>
              <w:sz w:val="18"/>
              <w:szCs w:val="18"/>
            </w:rPr>
          </w:pPr>
          <w:r w:rsidRPr="00EA7B11">
            <w:rPr>
              <w:rFonts w:ascii="Cambria" w:hAnsi="Cambria"/>
            </w:rPr>
            <w:t>Faculty of Graduate Studies, University of Kelaniya, Sri Lanka</w:t>
          </w:r>
        </w:p>
      </w:tc>
      <w:tc>
        <w:tcPr>
          <w:tcW w:w="367" w:type="pct"/>
          <w:tcBorders>
            <w:top w:val="thickThinSmallGap" w:sz="24" w:space="0" w:color="auto"/>
          </w:tcBorders>
          <w:vAlign w:val="center"/>
        </w:tcPr>
        <w:p w14:paraId="39D9917A" w14:textId="31E5468A" w:rsidR="00EA7B11" w:rsidRPr="004F07F8" w:rsidRDefault="00EA7B11" w:rsidP="00EA7B11">
          <w:pPr>
            <w:pStyle w:val="Footer"/>
            <w:jc w:val="right"/>
            <w:rPr>
              <w:rFonts w:ascii="Cambria" w:hAnsi="Cambria"/>
              <w:b/>
              <w:bCs/>
              <w:caps/>
              <w:sz w:val="18"/>
              <w:szCs w:val="18"/>
            </w:rPr>
          </w:pPr>
        </w:p>
      </w:tc>
    </w:tr>
  </w:tbl>
  <w:p w14:paraId="7CA91247" w14:textId="77777777" w:rsidR="00AB7396" w:rsidRDefault="00AB73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CFCA29" w14:textId="77777777" w:rsidR="00D442A9" w:rsidRDefault="00D442A9" w:rsidP="00F52E09">
      <w:pPr>
        <w:spacing w:after="0" w:line="240" w:lineRule="auto"/>
      </w:pPr>
      <w:r>
        <w:separator/>
      </w:r>
    </w:p>
  </w:footnote>
  <w:footnote w:type="continuationSeparator" w:id="0">
    <w:p w14:paraId="46E90D8F" w14:textId="77777777" w:rsidR="00D442A9" w:rsidRDefault="00D442A9" w:rsidP="00F52E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847F6" w14:textId="77777777" w:rsidR="00DE2C3A" w:rsidRDefault="00AB7396" w:rsidP="008067EC">
    <w:pPr>
      <w:pStyle w:val="Header"/>
    </w:pPr>
    <w:r w:rsidRPr="008067EC">
      <w:rPr>
        <w:rFonts w:ascii="Segoe UI Historic" w:hAnsi="Segoe UI Historic" w:cs="Segoe UI Historic"/>
        <w:color w:val="050505"/>
        <w:sz w:val="23"/>
        <w:szCs w:val="23"/>
        <w:shd w:val="clear" w:color="auto" w:fill="FFFFFF"/>
      </w:rPr>
      <w:t xml:space="preserve">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DE2C3A" w14:paraId="0E6F2F5A" w14:textId="77777777" w:rsidTr="00DE2C3A">
      <w:tc>
        <w:tcPr>
          <w:tcW w:w="9016" w:type="dxa"/>
        </w:tcPr>
        <w:p w14:paraId="2D2DAE1E" w14:textId="014E4FE2" w:rsidR="00DE2C3A" w:rsidRPr="008E6FF8" w:rsidRDefault="00DE2C3A" w:rsidP="00DE2C3A">
          <w:pPr>
            <w:pStyle w:val="Header"/>
            <w:rPr>
              <w:rFonts w:ascii="Cambria" w:hAnsi="Cambria" w:cs="Times New Roman"/>
              <w:i/>
              <w:iCs/>
              <w:sz w:val="18"/>
              <w:szCs w:val="18"/>
            </w:rPr>
          </w:pPr>
          <w:r w:rsidRPr="008E6FF8">
            <w:rPr>
              <w:rFonts w:ascii="Cambria" w:hAnsi="Cambria" w:cs="Times New Roman"/>
              <w:i/>
              <w:iCs/>
              <w:sz w:val="18"/>
              <w:szCs w:val="18"/>
            </w:rPr>
            <w:t xml:space="preserve">International Postgraduate Research Conference (IPRC) </w:t>
          </w:r>
          <w:r w:rsidR="008B60F6">
            <w:rPr>
              <w:rFonts w:ascii="Cambria" w:hAnsi="Cambria" w:cs="Times New Roman"/>
              <w:i/>
              <w:iCs/>
              <w:sz w:val="18"/>
              <w:szCs w:val="18"/>
            </w:rPr>
            <w:t xml:space="preserve">- </w:t>
          </w:r>
          <w:r w:rsidRPr="008E6FF8">
            <w:rPr>
              <w:rFonts w:ascii="Cambria" w:hAnsi="Cambria" w:cs="Times New Roman"/>
              <w:i/>
              <w:iCs/>
              <w:sz w:val="18"/>
              <w:szCs w:val="18"/>
            </w:rPr>
            <w:t>202</w:t>
          </w:r>
          <w:r w:rsidR="00EA7B11">
            <w:rPr>
              <w:rFonts w:ascii="Cambria" w:hAnsi="Cambria" w:cs="Times New Roman"/>
              <w:i/>
              <w:iCs/>
              <w:sz w:val="18"/>
              <w:szCs w:val="18"/>
            </w:rPr>
            <w:t>6</w:t>
          </w:r>
        </w:p>
        <w:p w14:paraId="4C7D7137" w14:textId="5CDF680E" w:rsidR="00DE2C3A" w:rsidRPr="008E6FF8" w:rsidRDefault="00EA7B11" w:rsidP="00DE2C3A">
          <w:pPr>
            <w:pStyle w:val="Header"/>
            <w:rPr>
              <w:rFonts w:ascii="Cambria" w:hAnsi="Cambria" w:cs="Times New Roman"/>
              <w:i/>
              <w:iCs/>
              <w:sz w:val="18"/>
              <w:szCs w:val="18"/>
            </w:rPr>
          </w:pPr>
          <w:r>
            <w:rPr>
              <w:rFonts w:ascii="Cambria" w:hAnsi="Cambria" w:cs="Times New Roman"/>
              <w:i/>
              <w:iCs/>
              <w:sz w:val="18"/>
              <w:szCs w:val="18"/>
            </w:rPr>
            <w:t xml:space="preserve">Abstract </w:t>
          </w:r>
          <w:r w:rsidR="00DE2C3A" w:rsidRPr="008E6FF8">
            <w:rPr>
              <w:rFonts w:ascii="Cambria" w:hAnsi="Cambria" w:cs="Times New Roman"/>
              <w:i/>
              <w:iCs/>
              <w:sz w:val="18"/>
              <w:szCs w:val="18"/>
            </w:rPr>
            <w:t>Proceedings of the 2</w:t>
          </w:r>
          <w:r>
            <w:rPr>
              <w:rFonts w:ascii="Cambria" w:hAnsi="Cambria" w:cs="Times New Roman"/>
              <w:i/>
              <w:iCs/>
              <w:sz w:val="18"/>
              <w:szCs w:val="18"/>
            </w:rPr>
            <w:t>6</w:t>
          </w:r>
          <w:r w:rsidR="00C934F1" w:rsidRPr="00C934F1">
            <w:rPr>
              <w:rFonts w:ascii="Cambria" w:hAnsi="Cambria" w:cs="Times New Roman"/>
              <w:i/>
              <w:iCs/>
              <w:sz w:val="18"/>
              <w:szCs w:val="18"/>
              <w:vertAlign w:val="superscript"/>
            </w:rPr>
            <w:t>th</w:t>
          </w:r>
          <w:r w:rsidR="00C934F1">
            <w:rPr>
              <w:rFonts w:ascii="Cambria" w:hAnsi="Cambria" w:cs="Times New Roman"/>
              <w:i/>
              <w:iCs/>
              <w:sz w:val="18"/>
              <w:szCs w:val="18"/>
            </w:rPr>
            <w:t xml:space="preserve"> </w:t>
          </w:r>
          <w:r w:rsidR="00DE2C3A" w:rsidRPr="008E6FF8">
            <w:rPr>
              <w:rFonts w:ascii="Cambria" w:hAnsi="Cambria" w:cs="Times New Roman"/>
              <w:i/>
              <w:iCs/>
              <w:sz w:val="18"/>
              <w:szCs w:val="18"/>
            </w:rPr>
            <w:t xml:space="preserve">Conference </w:t>
          </w:r>
        </w:p>
        <w:p w14:paraId="036D2D4A" w14:textId="7FA57DBA" w:rsidR="00DE2C3A" w:rsidRDefault="00EA7B11" w:rsidP="008B60F6">
          <w:pPr>
            <w:pStyle w:val="Header"/>
            <w:spacing w:line="276" w:lineRule="auto"/>
          </w:pPr>
          <w:r w:rsidRPr="00EA7B11">
            <w:rPr>
              <w:rFonts w:ascii="Cambria" w:hAnsi="Cambria" w:cs="Times New Roman"/>
              <w:i/>
              <w:iCs/>
              <w:sz w:val="18"/>
              <w:szCs w:val="18"/>
            </w:rPr>
            <w:t>27</w:t>
          </w:r>
          <w:r w:rsidR="00C934F1" w:rsidRPr="00C934F1">
            <w:rPr>
              <w:rFonts w:ascii="Cambria" w:hAnsi="Cambria" w:cs="Times New Roman"/>
              <w:i/>
              <w:iCs/>
              <w:sz w:val="18"/>
              <w:szCs w:val="18"/>
              <w:vertAlign w:val="superscript"/>
            </w:rPr>
            <w:t>th</w:t>
          </w:r>
          <w:r w:rsidR="00C934F1">
            <w:rPr>
              <w:rFonts w:ascii="Cambria" w:hAnsi="Cambria" w:cs="Times New Roman"/>
              <w:i/>
              <w:iCs/>
              <w:sz w:val="18"/>
              <w:szCs w:val="18"/>
            </w:rPr>
            <w:t xml:space="preserve"> </w:t>
          </w:r>
          <w:r w:rsidR="00DE2C3A" w:rsidRPr="008E6FF8">
            <w:rPr>
              <w:rFonts w:ascii="Cambria" w:hAnsi="Cambria" w:cs="Times New Roman"/>
              <w:i/>
              <w:iCs/>
              <w:sz w:val="18"/>
              <w:szCs w:val="18"/>
            </w:rPr>
            <w:t>November 202</w:t>
          </w:r>
          <w:r>
            <w:rPr>
              <w:rFonts w:ascii="Cambria" w:hAnsi="Cambria" w:cs="Times New Roman"/>
              <w:i/>
              <w:iCs/>
              <w:sz w:val="18"/>
              <w:szCs w:val="18"/>
            </w:rPr>
            <w:t>6</w:t>
          </w:r>
          <w:r w:rsidR="00DE2C3A" w:rsidRPr="008E6FF8">
            <w:rPr>
              <w:rFonts w:ascii="Cambria" w:hAnsi="Cambria" w:cs="Times New Roman"/>
              <w:i/>
              <w:iCs/>
              <w:sz w:val="18"/>
              <w:szCs w:val="18"/>
            </w:rPr>
            <w:t>, Kelaniya, Sri Lanka</w:t>
          </w:r>
        </w:p>
      </w:tc>
    </w:tr>
  </w:tbl>
  <w:p w14:paraId="5A783D66" w14:textId="77777777" w:rsidR="00AB7396" w:rsidRDefault="00AB7396" w:rsidP="008067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501135"/>
    <w:multiLevelType w:val="hybridMultilevel"/>
    <w:tmpl w:val="BCD830F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05807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sDA1MTcxMzWwNDRQ0lEKTi0uzszPAykwrwUAxqsG2iwAAAA="/>
  </w:docVars>
  <w:rsids>
    <w:rsidRoot w:val="00F52E09"/>
    <w:rsid w:val="00005F5C"/>
    <w:rsid w:val="00015A08"/>
    <w:rsid w:val="00031D97"/>
    <w:rsid w:val="000405A7"/>
    <w:rsid w:val="00042242"/>
    <w:rsid w:val="00047610"/>
    <w:rsid w:val="00054DF2"/>
    <w:rsid w:val="00055259"/>
    <w:rsid w:val="00056252"/>
    <w:rsid w:val="00061A11"/>
    <w:rsid w:val="00066CD3"/>
    <w:rsid w:val="00076D9F"/>
    <w:rsid w:val="00081BFA"/>
    <w:rsid w:val="0008278F"/>
    <w:rsid w:val="000836FD"/>
    <w:rsid w:val="000847F1"/>
    <w:rsid w:val="0009410D"/>
    <w:rsid w:val="000B249D"/>
    <w:rsid w:val="000B70C9"/>
    <w:rsid w:val="000C047F"/>
    <w:rsid w:val="000C149B"/>
    <w:rsid w:val="000C61B7"/>
    <w:rsid w:val="000C734B"/>
    <w:rsid w:val="000D21D7"/>
    <w:rsid w:val="000D41A1"/>
    <w:rsid w:val="000D5594"/>
    <w:rsid w:val="000E2702"/>
    <w:rsid w:val="000E7FA6"/>
    <w:rsid w:val="000F5BF2"/>
    <w:rsid w:val="000F75BA"/>
    <w:rsid w:val="00104424"/>
    <w:rsid w:val="00110054"/>
    <w:rsid w:val="001117E8"/>
    <w:rsid w:val="00117C97"/>
    <w:rsid w:val="001246EB"/>
    <w:rsid w:val="001313A7"/>
    <w:rsid w:val="00133E4B"/>
    <w:rsid w:val="00141BDC"/>
    <w:rsid w:val="00142B5E"/>
    <w:rsid w:val="001545E7"/>
    <w:rsid w:val="0015793B"/>
    <w:rsid w:val="00164539"/>
    <w:rsid w:val="001665B0"/>
    <w:rsid w:val="0016693B"/>
    <w:rsid w:val="00167A3B"/>
    <w:rsid w:val="00185647"/>
    <w:rsid w:val="0019582C"/>
    <w:rsid w:val="001A2862"/>
    <w:rsid w:val="001C23FE"/>
    <w:rsid w:val="001C3BE4"/>
    <w:rsid w:val="001C4A67"/>
    <w:rsid w:val="001C4F61"/>
    <w:rsid w:val="001C6004"/>
    <w:rsid w:val="001D0424"/>
    <w:rsid w:val="001D3E28"/>
    <w:rsid w:val="001E23C7"/>
    <w:rsid w:val="001F15DF"/>
    <w:rsid w:val="002049F7"/>
    <w:rsid w:val="0020748D"/>
    <w:rsid w:val="00213975"/>
    <w:rsid w:val="00217BEB"/>
    <w:rsid w:val="00220DC7"/>
    <w:rsid w:val="0022400C"/>
    <w:rsid w:val="00227EAE"/>
    <w:rsid w:val="00232E04"/>
    <w:rsid w:val="002354CD"/>
    <w:rsid w:val="00240544"/>
    <w:rsid w:val="00244BDC"/>
    <w:rsid w:val="00256D31"/>
    <w:rsid w:val="00260317"/>
    <w:rsid w:val="00271A56"/>
    <w:rsid w:val="00276525"/>
    <w:rsid w:val="00282C50"/>
    <w:rsid w:val="00283769"/>
    <w:rsid w:val="002917AB"/>
    <w:rsid w:val="00293637"/>
    <w:rsid w:val="002B36B6"/>
    <w:rsid w:val="002B7824"/>
    <w:rsid w:val="002C02BE"/>
    <w:rsid w:val="002D0662"/>
    <w:rsid w:val="002D10CA"/>
    <w:rsid w:val="002D3ADF"/>
    <w:rsid w:val="002D44E0"/>
    <w:rsid w:val="002E58B9"/>
    <w:rsid w:val="002E761C"/>
    <w:rsid w:val="002F2A65"/>
    <w:rsid w:val="00302E49"/>
    <w:rsid w:val="00304A0F"/>
    <w:rsid w:val="00306D41"/>
    <w:rsid w:val="0032443A"/>
    <w:rsid w:val="003300CC"/>
    <w:rsid w:val="00330DA1"/>
    <w:rsid w:val="00334EDC"/>
    <w:rsid w:val="003402EF"/>
    <w:rsid w:val="003433F9"/>
    <w:rsid w:val="00343B8C"/>
    <w:rsid w:val="0036085D"/>
    <w:rsid w:val="00366998"/>
    <w:rsid w:val="003710B8"/>
    <w:rsid w:val="0037376F"/>
    <w:rsid w:val="00374AE5"/>
    <w:rsid w:val="00376B11"/>
    <w:rsid w:val="00383477"/>
    <w:rsid w:val="003954E5"/>
    <w:rsid w:val="003A19DD"/>
    <w:rsid w:val="003B6088"/>
    <w:rsid w:val="003C4C1D"/>
    <w:rsid w:val="003C772F"/>
    <w:rsid w:val="003D755D"/>
    <w:rsid w:val="003E468E"/>
    <w:rsid w:val="00401038"/>
    <w:rsid w:val="00405B5F"/>
    <w:rsid w:val="00426BDA"/>
    <w:rsid w:val="00442891"/>
    <w:rsid w:val="004503E5"/>
    <w:rsid w:val="00451B37"/>
    <w:rsid w:val="00457737"/>
    <w:rsid w:val="004614BB"/>
    <w:rsid w:val="00463EE7"/>
    <w:rsid w:val="0046545A"/>
    <w:rsid w:val="00471915"/>
    <w:rsid w:val="00475A97"/>
    <w:rsid w:val="00482BDE"/>
    <w:rsid w:val="00483CB4"/>
    <w:rsid w:val="00487E2A"/>
    <w:rsid w:val="0049676F"/>
    <w:rsid w:val="004A17F3"/>
    <w:rsid w:val="004A1C26"/>
    <w:rsid w:val="004A4B7E"/>
    <w:rsid w:val="004B3C7D"/>
    <w:rsid w:val="004C0684"/>
    <w:rsid w:val="004C554E"/>
    <w:rsid w:val="004C55C7"/>
    <w:rsid w:val="004F69B4"/>
    <w:rsid w:val="00507011"/>
    <w:rsid w:val="005119E1"/>
    <w:rsid w:val="00515182"/>
    <w:rsid w:val="00517EB9"/>
    <w:rsid w:val="005202D0"/>
    <w:rsid w:val="005206A9"/>
    <w:rsid w:val="005307F0"/>
    <w:rsid w:val="00545823"/>
    <w:rsid w:val="0054640F"/>
    <w:rsid w:val="00553BA0"/>
    <w:rsid w:val="005614BA"/>
    <w:rsid w:val="005626DF"/>
    <w:rsid w:val="00564C0A"/>
    <w:rsid w:val="00565C11"/>
    <w:rsid w:val="00567EFB"/>
    <w:rsid w:val="00577808"/>
    <w:rsid w:val="0059304D"/>
    <w:rsid w:val="005A1691"/>
    <w:rsid w:val="005A294A"/>
    <w:rsid w:val="005A3A33"/>
    <w:rsid w:val="005A576B"/>
    <w:rsid w:val="005A5EBD"/>
    <w:rsid w:val="005B12CB"/>
    <w:rsid w:val="005B26A0"/>
    <w:rsid w:val="005B53DF"/>
    <w:rsid w:val="005D3616"/>
    <w:rsid w:val="005D4708"/>
    <w:rsid w:val="005E3074"/>
    <w:rsid w:val="005E4178"/>
    <w:rsid w:val="005F459B"/>
    <w:rsid w:val="005F7831"/>
    <w:rsid w:val="00602472"/>
    <w:rsid w:val="00623E9B"/>
    <w:rsid w:val="00633399"/>
    <w:rsid w:val="00657B84"/>
    <w:rsid w:val="00661E23"/>
    <w:rsid w:val="00673AC4"/>
    <w:rsid w:val="006758BF"/>
    <w:rsid w:val="00690A18"/>
    <w:rsid w:val="006A094E"/>
    <w:rsid w:val="006A5712"/>
    <w:rsid w:val="006B1846"/>
    <w:rsid w:val="006E0878"/>
    <w:rsid w:val="006E1DDC"/>
    <w:rsid w:val="006F3A1E"/>
    <w:rsid w:val="006F691F"/>
    <w:rsid w:val="00702722"/>
    <w:rsid w:val="007077D7"/>
    <w:rsid w:val="007158C4"/>
    <w:rsid w:val="00717C7E"/>
    <w:rsid w:val="007353CE"/>
    <w:rsid w:val="007454DB"/>
    <w:rsid w:val="00777570"/>
    <w:rsid w:val="00783E20"/>
    <w:rsid w:val="00792C2F"/>
    <w:rsid w:val="007A0CD6"/>
    <w:rsid w:val="007A0D8E"/>
    <w:rsid w:val="007A3F70"/>
    <w:rsid w:val="007B2692"/>
    <w:rsid w:val="007D1B1A"/>
    <w:rsid w:val="007E0886"/>
    <w:rsid w:val="007F4AF2"/>
    <w:rsid w:val="007F6496"/>
    <w:rsid w:val="008009A6"/>
    <w:rsid w:val="00803B00"/>
    <w:rsid w:val="008067EC"/>
    <w:rsid w:val="00824FB9"/>
    <w:rsid w:val="008261EB"/>
    <w:rsid w:val="00831F99"/>
    <w:rsid w:val="00836D24"/>
    <w:rsid w:val="008526CB"/>
    <w:rsid w:val="00866A6E"/>
    <w:rsid w:val="0087025A"/>
    <w:rsid w:val="00872BA0"/>
    <w:rsid w:val="008731DB"/>
    <w:rsid w:val="00883D11"/>
    <w:rsid w:val="00892CF3"/>
    <w:rsid w:val="008B0A63"/>
    <w:rsid w:val="008B5490"/>
    <w:rsid w:val="008B5CED"/>
    <w:rsid w:val="008B60F6"/>
    <w:rsid w:val="008B67EE"/>
    <w:rsid w:val="008E0FA4"/>
    <w:rsid w:val="008F219B"/>
    <w:rsid w:val="008F5E46"/>
    <w:rsid w:val="008F6F29"/>
    <w:rsid w:val="00904929"/>
    <w:rsid w:val="009151B0"/>
    <w:rsid w:val="009226C7"/>
    <w:rsid w:val="00947CF5"/>
    <w:rsid w:val="00950A16"/>
    <w:rsid w:val="00973444"/>
    <w:rsid w:val="0098048B"/>
    <w:rsid w:val="00981F94"/>
    <w:rsid w:val="009825C2"/>
    <w:rsid w:val="009A0C1D"/>
    <w:rsid w:val="009A14AC"/>
    <w:rsid w:val="009A6577"/>
    <w:rsid w:val="009D4D82"/>
    <w:rsid w:val="009D7908"/>
    <w:rsid w:val="009E69C7"/>
    <w:rsid w:val="009E74EA"/>
    <w:rsid w:val="009F04B2"/>
    <w:rsid w:val="009F45EC"/>
    <w:rsid w:val="00A00253"/>
    <w:rsid w:val="00A01F9C"/>
    <w:rsid w:val="00A04BAB"/>
    <w:rsid w:val="00A126B3"/>
    <w:rsid w:val="00A140E8"/>
    <w:rsid w:val="00A14E7D"/>
    <w:rsid w:val="00A265F2"/>
    <w:rsid w:val="00A30088"/>
    <w:rsid w:val="00A3561D"/>
    <w:rsid w:val="00A37827"/>
    <w:rsid w:val="00A41879"/>
    <w:rsid w:val="00A4370E"/>
    <w:rsid w:val="00A448C1"/>
    <w:rsid w:val="00A44A78"/>
    <w:rsid w:val="00A65338"/>
    <w:rsid w:val="00A70224"/>
    <w:rsid w:val="00A7125A"/>
    <w:rsid w:val="00A73FB7"/>
    <w:rsid w:val="00A74A54"/>
    <w:rsid w:val="00A76C50"/>
    <w:rsid w:val="00A8599D"/>
    <w:rsid w:val="00A97D7D"/>
    <w:rsid w:val="00AA043B"/>
    <w:rsid w:val="00AA2420"/>
    <w:rsid w:val="00AA65DC"/>
    <w:rsid w:val="00AA7D1D"/>
    <w:rsid w:val="00AB11B8"/>
    <w:rsid w:val="00AB7396"/>
    <w:rsid w:val="00AC7807"/>
    <w:rsid w:val="00AD2B3C"/>
    <w:rsid w:val="00AD2DF8"/>
    <w:rsid w:val="00AE3E8C"/>
    <w:rsid w:val="00B0245B"/>
    <w:rsid w:val="00B148EE"/>
    <w:rsid w:val="00B1684E"/>
    <w:rsid w:val="00B4219E"/>
    <w:rsid w:val="00B57A65"/>
    <w:rsid w:val="00B61483"/>
    <w:rsid w:val="00B61E69"/>
    <w:rsid w:val="00B63C0B"/>
    <w:rsid w:val="00B7348B"/>
    <w:rsid w:val="00B73CF4"/>
    <w:rsid w:val="00B757D5"/>
    <w:rsid w:val="00B95925"/>
    <w:rsid w:val="00BB39C2"/>
    <w:rsid w:val="00BB548A"/>
    <w:rsid w:val="00BB598D"/>
    <w:rsid w:val="00BB7D22"/>
    <w:rsid w:val="00BD242B"/>
    <w:rsid w:val="00BE4A3E"/>
    <w:rsid w:val="00BF0B27"/>
    <w:rsid w:val="00BF51DE"/>
    <w:rsid w:val="00BF6BDA"/>
    <w:rsid w:val="00BF797D"/>
    <w:rsid w:val="00C02077"/>
    <w:rsid w:val="00C04933"/>
    <w:rsid w:val="00C11925"/>
    <w:rsid w:val="00C14B19"/>
    <w:rsid w:val="00C333DA"/>
    <w:rsid w:val="00C33EED"/>
    <w:rsid w:val="00C34F5C"/>
    <w:rsid w:val="00C429E6"/>
    <w:rsid w:val="00C4512F"/>
    <w:rsid w:val="00C5218E"/>
    <w:rsid w:val="00C5233A"/>
    <w:rsid w:val="00C6668D"/>
    <w:rsid w:val="00C70C14"/>
    <w:rsid w:val="00C74D18"/>
    <w:rsid w:val="00C7671A"/>
    <w:rsid w:val="00C934F1"/>
    <w:rsid w:val="00C94C54"/>
    <w:rsid w:val="00C952D6"/>
    <w:rsid w:val="00CA2E5F"/>
    <w:rsid w:val="00CA6F6A"/>
    <w:rsid w:val="00CB0D0F"/>
    <w:rsid w:val="00CB2202"/>
    <w:rsid w:val="00CC5767"/>
    <w:rsid w:val="00CD7B26"/>
    <w:rsid w:val="00CD7BA0"/>
    <w:rsid w:val="00CE7A5E"/>
    <w:rsid w:val="00D00692"/>
    <w:rsid w:val="00D05389"/>
    <w:rsid w:val="00D22060"/>
    <w:rsid w:val="00D274BC"/>
    <w:rsid w:val="00D37672"/>
    <w:rsid w:val="00D37B97"/>
    <w:rsid w:val="00D40A5E"/>
    <w:rsid w:val="00D442A9"/>
    <w:rsid w:val="00D46D4D"/>
    <w:rsid w:val="00D5150D"/>
    <w:rsid w:val="00D56237"/>
    <w:rsid w:val="00D61299"/>
    <w:rsid w:val="00D7597A"/>
    <w:rsid w:val="00D769D5"/>
    <w:rsid w:val="00D93DBA"/>
    <w:rsid w:val="00DC12D1"/>
    <w:rsid w:val="00DC598E"/>
    <w:rsid w:val="00DD0AC0"/>
    <w:rsid w:val="00DD252D"/>
    <w:rsid w:val="00DD71EB"/>
    <w:rsid w:val="00DE21A7"/>
    <w:rsid w:val="00DE2C3A"/>
    <w:rsid w:val="00DF7C2D"/>
    <w:rsid w:val="00E032B4"/>
    <w:rsid w:val="00E1480D"/>
    <w:rsid w:val="00E17BA4"/>
    <w:rsid w:val="00E21281"/>
    <w:rsid w:val="00E216CB"/>
    <w:rsid w:val="00E24E55"/>
    <w:rsid w:val="00E342D8"/>
    <w:rsid w:val="00E34528"/>
    <w:rsid w:val="00E3544B"/>
    <w:rsid w:val="00E42CBC"/>
    <w:rsid w:val="00E43D1C"/>
    <w:rsid w:val="00E44F40"/>
    <w:rsid w:val="00E45098"/>
    <w:rsid w:val="00E46763"/>
    <w:rsid w:val="00E52D0C"/>
    <w:rsid w:val="00E571B7"/>
    <w:rsid w:val="00E6686A"/>
    <w:rsid w:val="00E860BE"/>
    <w:rsid w:val="00E92C21"/>
    <w:rsid w:val="00E93FBA"/>
    <w:rsid w:val="00EA1264"/>
    <w:rsid w:val="00EA6A24"/>
    <w:rsid w:val="00EA7B11"/>
    <w:rsid w:val="00EB18C9"/>
    <w:rsid w:val="00EB1F57"/>
    <w:rsid w:val="00EB361A"/>
    <w:rsid w:val="00EB5698"/>
    <w:rsid w:val="00EB6983"/>
    <w:rsid w:val="00EB69DE"/>
    <w:rsid w:val="00EC2150"/>
    <w:rsid w:val="00EC55EC"/>
    <w:rsid w:val="00EE3292"/>
    <w:rsid w:val="00EF075E"/>
    <w:rsid w:val="00EF2296"/>
    <w:rsid w:val="00F07594"/>
    <w:rsid w:val="00F10733"/>
    <w:rsid w:val="00F25675"/>
    <w:rsid w:val="00F278CE"/>
    <w:rsid w:val="00F33D8E"/>
    <w:rsid w:val="00F42455"/>
    <w:rsid w:val="00F42C89"/>
    <w:rsid w:val="00F469C1"/>
    <w:rsid w:val="00F50B76"/>
    <w:rsid w:val="00F52E09"/>
    <w:rsid w:val="00F545EC"/>
    <w:rsid w:val="00F56313"/>
    <w:rsid w:val="00F575A1"/>
    <w:rsid w:val="00F6048D"/>
    <w:rsid w:val="00F65E86"/>
    <w:rsid w:val="00F672AB"/>
    <w:rsid w:val="00F724DB"/>
    <w:rsid w:val="00F77356"/>
    <w:rsid w:val="00F77980"/>
    <w:rsid w:val="00F83447"/>
    <w:rsid w:val="00F90639"/>
    <w:rsid w:val="00F916CF"/>
    <w:rsid w:val="00F93409"/>
    <w:rsid w:val="00F93F05"/>
    <w:rsid w:val="00FA4D25"/>
    <w:rsid w:val="00FA570B"/>
    <w:rsid w:val="00FA7428"/>
    <w:rsid w:val="00FB1117"/>
    <w:rsid w:val="00FC0916"/>
    <w:rsid w:val="00FC4B1E"/>
    <w:rsid w:val="00FC6DFB"/>
    <w:rsid w:val="00FD673B"/>
    <w:rsid w:val="00FF279D"/>
    <w:rsid w:val="00FF5257"/>
    <w:rsid w:val="00FF7ED4"/>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CAA89"/>
  <w15:docId w15:val="{F5879F75-5987-48EA-8EAD-7EFE65FBF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2E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2E09"/>
  </w:style>
  <w:style w:type="paragraph" w:styleId="Footer">
    <w:name w:val="footer"/>
    <w:basedOn w:val="Normal"/>
    <w:link w:val="FooterChar"/>
    <w:uiPriority w:val="99"/>
    <w:unhideWhenUsed/>
    <w:rsid w:val="00F52E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2E09"/>
  </w:style>
  <w:style w:type="paragraph" w:styleId="ListParagraph">
    <w:name w:val="List Paragraph"/>
    <w:basedOn w:val="Normal"/>
    <w:uiPriority w:val="34"/>
    <w:qFormat/>
    <w:rsid w:val="008F5E46"/>
    <w:pPr>
      <w:ind w:left="720"/>
      <w:contextualSpacing/>
    </w:pPr>
  </w:style>
  <w:style w:type="table" w:styleId="TableGrid">
    <w:name w:val="Table Grid"/>
    <w:basedOn w:val="TableNormal"/>
    <w:uiPriority w:val="39"/>
    <w:rsid w:val="009A0C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A0C1D"/>
    <w:pPr>
      <w:spacing w:after="0" w:line="240" w:lineRule="auto"/>
    </w:pPr>
    <w:rPr>
      <w:kern w:val="0"/>
      <w:sz w:val="20"/>
      <w:szCs w:val="20"/>
      <w:lang w:val="en-US"/>
      <w14:ligatures w14:val="none"/>
    </w:rPr>
  </w:style>
  <w:style w:type="character" w:customStyle="1" w:styleId="FootnoteTextChar">
    <w:name w:val="Footnote Text Char"/>
    <w:basedOn w:val="DefaultParagraphFont"/>
    <w:link w:val="FootnoteText"/>
    <w:uiPriority w:val="99"/>
    <w:semiHidden/>
    <w:rsid w:val="009A0C1D"/>
    <w:rPr>
      <w:kern w:val="0"/>
      <w:sz w:val="20"/>
      <w:szCs w:val="20"/>
      <w:lang w:val="en-US"/>
      <w14:ligatures w14:val="none"/>
    </w:rPr>
  </w:style>
  <w:style w:type="character" w:styleId="FootnoteReference">
    <w:name w:val="footnote reference"/>
    <w:basedOn w:val="DefaultParagraphFont"/>
    <w:uiPriority w:val="99"/>
    <w:semiHidden/>
    <w:unhideWhenUsed/>
    <w:rsid w:val="00D40A5E"/>
    <w:rPr>
      <w:vertAlign w:val="superscript"/>
    </w:rPr>
  </w:style>
  <w:style w:type="character" w:styleId="PlaceholderText">
    <w:name w:val="Placeholder Text"/>
    <w:basedOn w:val="DefaultParagraphFont"/>
    <w:uiPriority w:val="99"/>
    <w:semiHidden/>
    <w:rsid w:val="00872BA0"/>
    <w:rPr>
      <w:color w:val="808080"/>
    </w:rPr>
  </w:style>
  <w:style w:type="character" w:styleId="Hyperlink">
    <w:name w:val="Hyperlink"/>
    <w:basedOn w:val="DefaultParagraphFont"/>
    <w:uiPriority w:val="99"/>
    <w:unhideWhenUsed/>
    <w:rsid w:val="00374AE5"/>
    <w:rPr>
      <w:color w:val="0563C1" w:themeColor="hyperlink"/>
      <w:u w:val="single"/>
    </w:rPr>
  </w:style>
  <w:style w:type="character" w:customStyle="1" w:styleId="UnresolvedMention1">
    <w:name w:val="Unresolved Mention1"/>
    <w:basedOn w:val="DefaultParagraphFont"/>
    <w:uiPriority w:val="99"/>
    <w:semiHidden/>
    <w:unhideWhenUsed/>
    <w:rsid w:val="00374AE5"/>
    <w:rPr>
      <w:color w:val="605E5C"/>
      <w:shd w:val="clear" w:color="auto" w:fill="E1DFDD"/>
    </w:rPr>
  </w:style>
  <w:style w:type="paragraph" w:styleId="BalloonText">
    <w:name w:val="Balloon Text"/>
    <w:basedOn w:val="Normal"/>
    <w:link w:val="BalloonTextChar"/>
    <w:uiPriority w:val="99"/>
    <w:semiHidden/>
    <w:unhideWhenUsed/>
    <w:rsid w:val="004503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3E5"/>
    <w:rPr>
      <w:rFonts w:ascii="Tahoma" w:hAnsi="Tahoma" w:cs="Tahoma"/>
      <w:sz w:val="16"/>
      <w:szCs w:val="16"/>
    </w:rPr>
  </w:style>
  <w:style w:type="paragraph" w:styleId="Revision">
    <w:name w:val="Revision"/>
    <w:hidden/>
    <w:uiPriority w:val="99"/>
    <w:semiHidden/>
    <w:rsid w:val="00304A0F"/>
    <w:pPr>
      <w:spacing w:after="0" w:line="240" w:lineRule="auto"/>
    </w:pPr>
  </w:style>
  <w:style w:type="character" w:styleId="CommentReference">
    <w:name w:val="annotation reference"/>
    <w:basedOn w:val="DefaultParagraphFont"/>
    <w:uiPriority w:val="99"/>
    <w:semiHidden/>
    <w:unhideWhenUsed/>
    <w:rsid w:val="00B61E69"/>
    <w:rPr>
      <w:sz w:val="16"/>
      <w:szCs w:val="16"/>
    </w:rPr>
  </w:style>
  <w:style w:type="paragraph" w:styleId="CommentText">
    <w:name w:val="annotation text"/>
    <w:basedOn w:val="Normal"/>
    <w:link w:val="CommentTextChar"/>
    <w:uiPriority w:val="99"/>
    <w:unhideWhenUsed/>
    <w:rsid w:val="00B61E69"/>
    <w:pPr>
      <w:spacing w:line="240" w:lineRule="auto"/>
    </w:pPr>
    <w:rPr>
      <w:sz w:val="20"/>
      <w:szCs w:val="20"/>
    </w:rPr>
  </w:style>
  <w:style w:type="character" w:customStyle="1" w:styleId="CommentTextChar">
    <w:name w:val="Comment Text Char"/>
    <w:basedOn w:val="DefaultParagraphFont"/>
    <w:link w:val="CommentText"/>
    <w:uiPriority w:val="99"/>
    <w:rsid w:val="00B61E69"/>
    <w:rPr>
      <w:sz w:val="20"/>
      <w:szCs w:val="20"/>
    </w:rPr>
  </w:style>
  <w:style w:type="paragraph" w:styleId="CommentSubject">
    <w:name w:val="annotation subject"/>
    <w:basedOn w:val="CommentText"/>
    <w:next w:val="CommentText"/>
    <w:link w:val="CommentSubjectChar"/>
    <w:uiPriority w:val="99"/>
    <w:semiHidden/>
    <w:unhideWhenUsed/>
    <w:rsid w:val="00B61E69"/>
    <w:rPr>
      <w:b/>
      <w:bCs/>
    </w:rPr>
  </w:style>
  <w:style w:type="character" w:customStyle="1" w:styleId="CommentSubjectChar">
    <w:name w:val="Comment Subject Char"/>
    <w:basedOn w:val="CommentTextChar"/>
    <w:link w:val="CommentSubject"/>
    <w:uiPriority w:val="99"/>
    <w:semiHidden/>
    <w:rsid w:val="00B61E69"/>
    <w:rPr>
      <w:b/>
      <w:bCs/>
      <w:sz w:val="20"/>
      <w:szCs w:val="20"/>
    </w:rPr>
  </w:style>
  <w:style w:type="character" w:styleId="UnresolvedMention">
    <w:name w:val="Unresolved Mention"/>
    <w:basedOn w:val="DefaultParagraphFont"/>
    <w:uiPriority w:val="99"/>
    <w:semiHidden/>
    <w:unhideWhenUsed/>
    <w:rsid w:val="00CA6F6A"/>
    <w:rPr>
      <w:color w:val="605E5C"/>
      <w:shd w:val="clear" w:color="auto" w:fill="E1DFDD"/>
    </w:rPr>
  </w:style>
  <w:style w:type="character" w:customStyle="1" w:styleId="Style7">
    <w:name w:val="Style7"/>
    <w:basedOn w:val="DefaultParagraphFont"/>
    <w:uiPriority w:val="1"/>
    <w:rsid w:val="000E2702"/>
    <w:rPr>
      <w:rFonts w:ascii="Cambria" w:hAnsi="Cambria"/>
      <w: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C0629-D6D8-410D-85BE-C3188461D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1</Pages>
  <Words>237</Words>
  <Characters>135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andhi</dc:creator>
  <cp:keywords/>
  <dc:description/>
  <cp:lastModifiedBy>Ayurex</cp:lastModifiedBy>
  <cp:revision>113</cp:revision>
  <cp:lastPrinted>2025-04-19T06:53:00Z</cp:lastPrinted>
  <dcterms:created xsi:type="dcterms:W3CDTF">2023-06-17T10:31:00Z</dcterms:created>
  <dcterms:modified xsi:type="dcterms:W3CDTF">2026-06-15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cfbd238d45026e50d3fd0e32379c10db7c31e43f738f7db400481f3a326ee8</vt:lpwstr>
  </property>
</Properties>
</file>